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e72e13040f81b91ea41cb9dc16933c7cd1eabae"/>
    <w:p>
      <w:pPr>
        <w:pStyle w:val="Heading1"/>
      </w:pPr>
      <w:r>
        <w:t xml:space="preserve">Cover Letter for Robotics Engineer Position in South Korea Seo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State, ZIP Code]</w:t>
      </w:r>
    </w:p>
    <w:bookmarkStart w:id="20" w:name="dear-hiring-managers-name"/>
    <w:p>
      <w:pPr>
        <w:pStyle w:val="Heading2"/>
      </w:pPr>
      <w:r>
        <w:t xml:space="preserve">Dear [Hiring Manager's Name],</w:t>
      </w:r>
    </w:p>
    <w:p>
      <w:pPr>
        <w:pStyle w:val="FirstParagraph"/>
      </w:pPr>
      <w:r>
        <w:t xml:space="preserve">As a passionate Robotics Engineer with a strong background in developing cutting-edge automation solutions, I am excited to apply for the Robotics Engineer position at your esteemed organization in South Korea Seoul. The opportunity to contribute to South Korea’s rapidly evolving technological landscape, particularly within the vibrant ecosystem of Seoul, aligns perfectly with my professional aspirations and technical expertise. I am eager to bring my skills in robotic system design, artificial intelligence integration, and industrial automation to a forward-thinking company that values innovation and excellence.</w:t>
      </w:r>
    </w:p>
    <w:p>
      <w:pPr>
        <w:pStyle w:val="BodyText"/>
      </w:pPr>
      <w:r>
        <w:t xml:space="preserve">With over [X years] of experience in robotics engineering, I have honed my ability to design, prototype, and deploy intelligent systems that address complex challenges across industries. My work has spanned from collaborative robotics (cobots) in manufacturing to autonomous navigation systems for healthcare applications. In South Korea Seoul, where the demand for advanced robotics is driven by sectors such as automotive manufacturing, smart cities, and medical technology, I am confident that my technical acumen and adaptability will allow me to thrive and contribute meaningfully to your team.</w:t>
      </w:r>
    </w:p>
    <w:p>
      <w:pPr>
        <w:pStyle w:val="BodyText"/>
      </w:pPr>
      <w:r>
        <w:t xml:space="preserve">One of the key aspects that draws me to South Korea Seoul is its reputation as a global hub for technological innovation. The city’s commitment to fostering AI, robotics, and Industry 4.0 initiatives has created an environment where engineers like myself can push the boundaries of what is possible. I am particularly inspired by companies in Seoul that are leading the charge in integrating robotics into everyday life, from automated logistics systems to humanoid robots designed for social interaction. I would be thrilled to contribute my expertise to a team at the forefront of this transformation.</w:t>
      </w:r>
    </w:p>
    <w:p>
      <w:pPr>
        <w:pStyle w:val="BodyText"/>
      </w:pPr>
      <w:r>
        <w:t xml:space="preserve">My technical proficiency includes a deep understanding of robotic kinematics, sensor integration, machine learning algorithms, and control systems. I have experience working with platforms such as ROS (Robot Operating System), Python, C++, and MATLAB, enabling me to develop scalable solutions for both research and industrial applications. For instance, in my previous role at [Previous Company], I led a project to design an autonomous mobile robot for warehouse logistics that improved operational efficiency by 30%. This experience has equipped me with the problem-solving mindset and technical rigor necessary to excel in a dynamic environment like South Korea Seoul.</w:t>
      </w:r>
    </w:p>
    <w:p>
      <w:pPr>
        <w:pStyle w:val="BodyText"/>
      </w:pPr>
      <w:r>
        <w:t xml:space="preserve">What sets me apart as a Robotics Engineer is my ability to bridge the gap between theoretical concepts and real-world implementation. I have consistently worked in cross-functional teams, collaborating with mechanical engineers, software developers, and data scientists to deliver robust solutions. In South Korea Seoul, where collaboration across disciplines is essential for innovation, I am prepared to leverage my communication skills and team-oriented approach to drive success. Furthermore, my fluency in [language if applicable] and cultural adaptability will enable me to seamlessly integrate into your team while respecting the unique professional norms of South Korean workplaces.</w:t>
      </w:r>
    </w:p>
    <w:p>
      <w:pPr>
        <w:pStyle w:val="BodyText"/>
      </w:pPr>
      <w:r>
        <w:t xml:space="preserve">The robotics industry in South Korea is experiencing unprecedented growth, driven by government initiatives such as the "K-Industry 4.0" strategy and private-sector investments in AI and automation. As a Robotics Engineer, I am keen to contribute to this momentum by developing solutions that address local challenges while aligning with global standards. Whether it is enhancing productivity in manufacturing, advancing medical robotics, or creating smarter urban infrastructure, I am committed to delivering work that has a tangible impact.</w:t>
      </w:r>
    </w:p>
    <w:p>
      <w:pPr>
        <w:pStyle w:val="BodyText"/>
      </w:pPr>
      <w:r>
        <w:t xml:space="preserve">I am particularly drawn to your company’s focus on [specific project, technology, or innovation mentioned in the job posting]. This aligns with my own passion for [related interest or experience]. For example, in my previous role, I designed a modular robotic arm that could be adapted for precision tasks in both aerospace and healthcare settings. I am confident that my background in adaptive system design would allow me to contribute effectively to your projects while learning from the expertise of your team.</w:t>
      </w:r>
    </w:p>
    <w:p>
      <w:pPr>
        <w:pStyle w:val="BodyText"/>
      </w:pPr>
      <w:r>
        <w:t xml:space="preserve">South Korea Seoul offers an unparalleled opportunity for a Robotics Engineer to work at the intersection of tradition and technology. The city’s blend of historical richness and futuristic ambition creates a unique environment where innovation thrives. I am excited about the prospect of contributing to this vibrant ecosystem, not only through technical expertise but also by embracing the collaborative spirit that defines South Korean engineering culture.</w:t>
      </w:r>
    </w:p>
    <w:p>
      <w:pPr>
        <w:pStyle w:val="BodyText"/>
      </w:pPr>
      <w:r>
        <w:t xml:space="preserve">In conclusion, I am eager to bring my skills in robotics engineering, my passion for technological advancement, and my enthusiasm for working in South Korea Seoul to your organization. I would welcome the opportunity to discuss how my background and vision align with your goals. Thank you for considering my application. I look forward to the possibility of contributing to your team’s succes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3T12:50:01Z</dcterms:created>
  <dcterms:modified xsi:type="dcterms:W3CDTF">2026-07-23T12:50:01Z</dcterms:modified>
</cp:coreProperties>
</file>

<file path=docProps/custom.xml><?xml version="1.0" encoding="utf-8"?>
<Properties xmlns="http://schemas.openxmlformats.org/officeDocument/2006/custom-properties" xmlns:vt="http://schemas.openxmlformats.org/officeDocument/2006/docPropsVTypes"/>
</file>